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7BA1A5B0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</w:t>
            </w:r>
            <w:r w:rsidR="001A1424">
              <w:rPr>
                <w:rFonts w:ascii="Marker Felt" w:hAnsi="Marker Felt"/>
                <w:b/>
                <w:sz w:val="14"/>
                <w:szCs w:val="14"/>
              </w:rPr>
              <w:t>2</w:t>
            </w:r>
            <w:r w:rsidR="00983BE7">
              <w:rPr>
                <w:rFonts w:ascii="Marker Felt" w:hAnsi="Marker Felt"/>
                <w:b/>
                <w:sz w:val="14"/>
                <w:szCs w:val="14"/>
              </w:rPr>
              <w:t>1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965C849" w:rsidR="002631E6" w:rsidRPr="00135EB8" w:rsidRDefault="00012F52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="00975F0C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 xml:space="preserve">ebsite forms close at midnight Central Time on date </w:t>
            </w:r>
            <w:r w:rsidR="00C63A3B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listed</w:t>
            </w:r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80440F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2692FFD2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Dec. 1</w:t>
            </w:r>
          </w:p>
        </w:tc>
        <w:tc>
          <w:tcPr>
            <w:tcW w:w="6671" w:type="dxa"/>
            <w:vAlign w:val="center"/>
          </w:tcPr>
          <w:p w14:paraId="60BA56B4" w14:textId="4B76653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SC Student Scholarship Applications</w:t>
            </w:r>
          </w:p>
        </w:tc>
        <w:tc>
          <w:tcPr>
            <w:tcW w:w="2809" w:type="dxa"/>
          </w:tcPr>
          <w:p w14:paraId="679D3498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00051" w:rsidRPr="004E62C4" w14:paraId="0CA44A3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103C799" w14:textId="38CFADE5" w:rsidR="00B00051" w:rsidRDefault="00B0005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15</w:t>
            </w:r>
          </w:p>
        </w:tc>
        <w:tc>
          <w:tcPr>
            <w:tcW w:w="6671" w:type="dxa"/>
            <w:vAlign w:val="center"/>
          </w:tcPr>
          <w:p w14:paraId="090CE9BD" w14:textId="26AA1442" w:rsidR="00B00051" w:rsidRPr="00B00051" w:rsidRDefault="00B00051" w:rsidP="0080440F">
            <w:pPr>
              <w:spacing w:before="30"/>
              <w:rPr>
                <w:rFonts w:ascii="Marker Felt" w:hAnsi="Marker Felt"/>
                <w:b/>
                <w:sz w:val="14"/>
                <w:szCs w:val="14"/>
              </w:rPr>
            </w:pPr>
            <w:r w:rsidRPr="00B00051">
              <w:rPr>
                <w:rFonts w:ascii="Marker Felt" w:hAnsi="Marker Felt"/>
                <w:b/>
                <w:sz w:val="14"/>
                <w:szCs w:val="14"/>
              </w:rPr>
              <w:t>Deadline to submit JC applications for Advanced or Summer</w:t>
            </w:r>
          </w:p>
        </w:tc>
        <w:tc>
          <w:tcPr>
            <w:tcW w:w="2809" w:type="dxa"/>
          </w:tcPr>
          <w:p w14:paraId="4F6FBCA1" w14:textId="77777777" w:rsidR="00B00051" w:rsidRPr="004E62C4" w:rsidRDefault="00B00051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E4721D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DAF4ECE" w14:textId="3350BDB4" w:rsidR="0080440F" w:rsidRPr="00E24E46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2</w:t>
            </w:r>
          </w:p>
        </w:tc>
        <w:tc>
          <w:tcPr>
            <w:tcW w:w="6671" w:type="dxa"/>
            <w:vAlign w:val="center"/>
          </w:tcPr>
          <w:p w14:paraId="396F023D" w14:textId="7617ABAD" w:rsidR="0080440F" w:rsidRPr="00E26B26" w:rsidRDefault="0081248B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ebsite forms close at midnight Central Time on date listed</w:t>
            </w:r>
          </w:p>
        </w:tc>
        <w:tc>
          <w:tcPr>
            <w:tcW w:w="2809" w:type="dxa"/>
          </w:tcPr>
          <w:p w14:paraId="72B5A9F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900218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045AA52" w14:textId="7BA77DB6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E24E46"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6BA3F1D7" w14:textId="6C998647" w:rsidR="0080440F" w:rsidRPr="00E26B26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0B81AE15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0C5C832C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3C14F7C0" w14:textId="3F73B86D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>
              <w:rPr>
                <w:sz w:val="18"/>
                <w:szCs w:val="18"/>
              </w:rPr>
              <w:t xml:space="preserve">2021-22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5FCF374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 xml:space="preserve">Jan. </w:t>
            </w:r>
            <w:r w:rsidR="0065403D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4ACB2B05" w14:textId="512E765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</w:t>
            </w:r>
            <w:r w:rsidRPr="004E62C4">
              <w:rPr>
                <w:sz w:val="18"/>
                <w:szCs w:val="18"/>
              </w:rPr>
              <w:t xml:space="preserve">egistration for Advanced Leadership Workshop </w:t>
            </w:r>
            <w:r>
              <w:rPr>
                <w:sz w:val="18"/>
                <w:szCs w:val="18"/>
              </w:rPr>
              <w:t>in January</w:t>
            </w:r>
          </w:p>
        </w:tc>
        <w:tc>
          <w:tcPr>
            <w:tcW w:w="2809" w:type="dxa"/>
          </w:tcPr>
          <w:p w14:paraId="6F3E356E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323CAF" w:rsidRPr="004E62C4" w14:paraId="2DC505E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BC66006" w14:textId="7ED13C7F" w:rsidR="00323CAF" w:rsidRPr="006E22FF" w:rsidRDefault="00323CA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8</w:t>
            </w:r>
          </w:p>
        </w:tc>
        <w:tc>
          <w:tcPr>
            <w:tcW w:w="6671" w:type="dxa"/>
            <w:vAlign w:val="center"/>
          </w:tcPr>
          <w:p w14:paraId="445E9E98" w14:textId="29F620DA" w:rsidR="00323CAF" w:rsidRPr="00B10EA6" w:rsidRDefault="00323CA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 Regional Events</w:t>
            </w:r>
            <w:r w:rsidR="00DA73B6">
              <w:rPr>
                <w:sz w:val="18"/>
                <w:szCs w:val="18"/>
              </w:rPr>
              <w:t xml:space="preserve"> – See website for locations and dates</w:t>
            </w:r>
          </w:p>
        </w:tc>
        <w:tc>
          <w:tcPr>
            <w:tcW w:w="2809" w:type="dxa"/>
          </w:tcPr>
          <w:p w14:paraId="7CF713F1" w14:textId="1D867CE0" w:rsidR="00323CAF" w:rsidRPr="004E62C4" w:rsidRDefault="00A941A6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me may be on alternate date</w:t>
            </w:r>
            <w:r w:rsidR="00F767DF">
              <w:rPr>
                <w:sz w:val="18"/>
                <w:szCs w:val="18"/>
              </w:rPr>
              <w:t>s</w:t>
            </w:r>
          </w:p>
        </w:tc>
      </w:tr>
      <w:tr w:rsidR="00415E81" w:rsidRPr="004E62C4" w14:paraId="427EBB6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61DA006" w14:textId="6BF9E15C" w:rsidR="00415E81" w:rsidRPr="006E22FF" w:rsidRDefault="00415E8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</w:t>
            </w:r>
          </w:p>
        </w:tc>
        <w:tc>
          <w:tcPr>
            <w:tcW w:w="6671" w:type="dxa"/>
            <w:vAlign w:val="center"/>
          </w:tcPr>
          <w:p w14:paraId="2990D96D" w14:textId="39473674" w:rsidR="00415E81" w:rsidRPr="00B10EA6" w:rsidRDefault="00415E8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dline to </w:t>
            </w:r>
            <w:r w:rsidR="00F940C4">
              <w:rPr>
                <w:sz w:val="18"/>
                <w:szCs w:val="18"/>
              </w:rPr>
              <w:t>Apply for ML Conference Coordinator</w:t>
            </w:r>
          </w:p>
        </w:tc>
        <w:tc>
          <w:tcPr>
            <w:tcW w:w="2809" w:type="dxa"/>
          </w:tcPr>
          <w:p w14:paraId="34F1FCDF" w14:textId="77777777" w:rsidR="00415E81" w:rsidRPr="004E62C4" w:rsidRDefault="00415E81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35BA0EDB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>Jan. 14-16</w:t>
            </w:r>
          </w:p>
        </w:tc>
        <w:tc>
          <w:tcPr>
            <w:tcW w:w="6671" w:type="dxa"/>
            <w:vAlign w:val="center"/>
          </w:tcPr>
          <w:p w14:paraId="2350FE09" w14:textId="315336D9" w:rsidR="0080440F" w:rsidRPr="00B10EA6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B10EA6">
              <w:rPr>
                <w:sz w:val="18"/>
                <w:szCs w:val="18"/>
              </w:rPr>
              <w:t xml:space="preserve">Directors and Consultants Meeting @ </w:t>
            </w:r>
            <w:r w:rsidR="00251CDF">
              <w:rPr>
                <w:sz w:val="18"/>
                <w:szCs w:val="18"/>
              </w:rPr>
              <w:t>Hilton Galleria  area - Houston</w:t>
            </w:r>
          </w:p>
        </w:tc>
        <w:tc>
          <w:tcPr>
            <w:tcW w:w="2809" w:type="dxa"/>
          </w:tcPr>
          <w:p w14:paraId="752E64E0" w14:textId="61FD781C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0B801331" w14:textId="77777777" w:rsidTr="008C4D0D">
        <w:trPr>
          <w:trHeight w:val="206"/>
          <w:jc w:val="center"/>
        </w:trPr>
        <w:tc>
          <w:tcPr>
            <w:tcW w:w="1359" w:type="dxa"/>
            <w:vAlign w:val="center"/>
          </w:tcPr>
          <w:p w14:paraId="405BA161" w14:textId="0F37D2E7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-24</w:t>
            </w:r>
          </w:p>
        </w:tc>
        <w:tc>
          <w:tcPr>
            <w:tcW w:w="6671" w:type="dxa"/>
            <w:vAlign w:val="center"/>
          </w:tcPr>
          <w:p w14:paraId="164AE267" w14:textId="667A691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Advanced Leadership Workshop</w:t>
            </w:r>
            <w:r>
              <w:rPr>
                <w:sz w:val="18"/>
                <w:szCs w:val="18"/>
              </w:rPr>
              <w:t xml:space="preserve"> - Lakeview</w:t>
            </w:r>
          </w:p>
        </w:tc>
        <w:tc>
          <w:tcPr>
            <w:tcW w:w="2809" w:type="dxa"/>
          </w:tcPr>
          <w:p w14:paraId="51DC4CED" w14:textId="49A1C345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2A44643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597DFE">
              <w:rPr>
                <w:sz w:val="18"/>
                <w:szCs w:val="18"/>
              </w:rPr>
              <w:t>Jan. 2</w:t>
            </w:r>
            <w:r w:rsidR="0065403D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29CC1F06" w14:textId="23B72C4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Applications for ML &amp; HS $1,000 Council Scholarships</w:t>
            </w:r>
          </w:p>
        </w:tc>
        <w:tc>
          <w:tcPr>
            <w:tcW w:w="2809" w:type="dxa"/>
          </w:tcPr>
          <w:p w14:paraId="16CEFE4D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7F1EC0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7876FEC" w14:textId="0316C16A" w:rsidR="0080440F" w:rsidRDefault="0018361C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an. </w:t>
            </w:r>
            <w:r w:rsidR="00886A91">
              <w:rPr>
                <w:sz w:val="18"/>
                <w:szCs w:val="18"/>
              </w:rPr>
              <w:t>2</w:t>
            </w:r>
            <w:r w:rsidR="00233630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71DD560C" w14:textId="3DA4B23D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egistration for Advanced Leadership Workshop in February</w:t>
            </w:r>
          </w:p>
        </w:tc>
        <w:tc>
          <w:tcPr>
            <w:tcW w:w="2809" w:type="dxa"/>
          </w:tcPr>
          <w:p w14:paraId="533AF5BB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6A5DE71C" w:rsidR="0080440F" w:rsidRPr="00E7461C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1-1</w:t>
            </w:r>
            <w:r w:rsidR="00233630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66D58D48" w14:textId="0D0CBFC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– Mo Ranch</w:t>
            </w:r>
          </w:p>
        </w:tc>
        <w:tc>
          <w:tcPr>
            <w:tcW w:w="2809" w:type="dxa"/>
          </w:tcPr>
          <w:p w14:paraId="2999E4A4" w14:textId="3BEF39BD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2C59663E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041C46">
              <w:rPr>
                <w:sz w:val="18"/>
                <w:szCs w:val="18"/>
              </w:rPr>
              <w:t xml:space="preserve">Feb. 15 </w:t>
            </w:r>
          </w:p>
        </w:tc>
        <w:tc>
          <w:tcPr>
            <w:tcW w:w="6671" w:type="dxa"/>
            <w:vAlign w:val="center"/>
          </w:tcPr>
          <w:p w14:paraId="31B926BF" w14:textId="5A0A810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2878" w:rsidRPr="004E62C4" w14:paraId="1DEFE77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C0DADBF" w14:textId="1FAB2D21" w:rsidR="00802878" w:rsidRPr="00041C46" w:rsidRDefault="00802878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5</w:t>
            </w:r>
          </w:p>
        </w:tc>
        <w:tc>
          <w:tcPr>
            <w:tcW w:w="6671" w:type="dxa"/>
            <w:vAlign w:val="center"/>
          </w:tcPr>
          <w:p w14:paraId="13CF4EC8" w14:textId="583B62BC" w:rsidR="00802878" w:rsidRPr="004E62C4" w:rsidRDefault="00802878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Parade of Ideas Video for ML – see ML Regional L</w:t>
            </w:r>
            <w:r w:rsidR="00B00051">
              <w:rPr>
                <w:sz w:val="18"/>
                <w:szCs w:val="18"/>
              </w:rPr>
              <w:t>eadership Dev Day</w:t>
            </w:r>
          </w:p>
        </w:tc>
        <w:tc>
          <w:tcPr>
            <w:tcW w:w="2809" w:type="dxa"/>
          </w:tcPr>
          <w:p w14:paraId="130E12B2" w14:textId="77777777" w:rsidR="00802878" w:rsidRPr="004E62C4" w:rsidRDefault="00802878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262C0267" w:rsidR="0080440F" w:rsidRPr="00DE6884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041C46">
              <w:rPr>
                <w:sz w:val="18"/>
                <w:szCs w:val="18"/>
              </w:rPr>
              <w:t>Feb. 15</w:t>
            </w:r>
          </w:p>
        </w:tc>
        <w:tc>
          <w:tcPr>
            <w:tcW w:w="6671" w:type="dxa"/>
            <w:vAlign w:val="center"/>
          </w:tcPr>
          <w:p w14:paraId="7B769D4C" w14:textId="3E13EA78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479E5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3D9261" w14:textId="1253CC0D" w:rsidR="0080440F" w:rsidRPr="005D4A06" w:rsidRDefault="0080440F" w:rsidP="0080440F">
            <w:pPr>
              <w:spacing w:before="30"/>
              <w:rPr>
                <w:sz w:val="18"/>
                <w:szCs w:val="18"/>
              </w:rPr>
            </w:pPr>
            <w:r w:rsidRPr="005D4A06">
              <w:rPr>
                <w:sz w:val="18"/>
                <w:szCs w:val="18"/>
              </w:rPr>
              <w:t>Feb. 21</w:t>
            </w:r>
          </w:p>
        </w:tc>
        <w:tc>
          <w:tcPr>
            <w:tcW w:w="6671" w:type="dxa"/>
            <w:vAlign w:val="center"/>
          </w:tcPr>
          <w:p w14:paraId="09255AB9" w14:textId="71D05255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  <w:r w:rsidR="00E55023">
              <w:rPr>
                <w:sz w:val="18"/>
                <w:szCs w:val="18"/>
              </w:rPr>
              <w:t xml:space="preserve"> &amp; ML</w:t>
            </w:r>
          </w:p>
        </w:tc>
        <w:tc>
          <w:tcPr>
            <w:tcW w:w="2809" w:type="dxa"/>
          </w:tcPr>
          <w:p w14:paraId="7916299F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72575BD1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7</w:t>
            </w:r>
          </w:p>
        </w:tc>
        <w:tc>
          <w:tcPr>
            <w:tcW w:w="6671" w:type="dxa"/>
            <w:vAlign w:val="center"/>
          </w:tcPr>
          <w:p w14:paraId="21AA41B8" w14:textId="77FD58CB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4FCBF24B" w:rsidR="0080440F" w:rsidRPr="00BE491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886A91">
              <w:rPr>
                <w:sz w:val="18"/>
                <w:szCs w:val="18"/>
              </w:rPr>
              <w:t>7</w:t>
            </w:r>
          </w:p>
        </w:tc>
        <w:tc>
          <w:tcPr>
            <w:tcW w:w="6671" w:type="dxa"/>
            <w:vAlign w:val="center"/>
          </w:tcPr>
          <w:p w14:paraId="02C12C2C" w14:textId="7E80F8F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934E39A" w:rsidR="0080440F" w:rsidRPr="00AF504B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7</w:t>
            </w:r>
          </w:p>
        </w:tc>
        <w:tc>
          <w:tcPr>
            <w:tcW w:w="6671" w:type="dxa"/>
            <w:vAlign w:val="center"/>
          </w:tcPr>
          <w:p w14:paraId="0C81049A" w14:textId="08A72A8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3</w:t>
            </w:r>
          </w:p>
        </w:tc>
        <w:tc>
          <w:tcPr>
            <w:tcW w:w="2809" w:type="dxa"/>
          </w:tcPr>
          <w:p w14:paraId="4C9A468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86A91" w:rsidRPr="004E62C4" w14:paraId="2FAA451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6F6E342" w14:textId="76D6B5A5" w:rsidR="00886A91" w:rsidRPr="00E13747" w:rsidRDefault="00886A91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>March 10</w:t>
            </w:r>
          </w:p>
        </w:tc>
        <w:tc>
          <w:tcPr>
            <w:tcW w:w="6671" w:type="dxa"/>
            <w:vAlign w:val="center"/>
          </w:tcPr>
          <w:p w14:paraId="58794CB7" w14:textId="5B27E786" w:rsidR="00886A91" w:rsidRDefault="00886A9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Parade of Ideas</w:t>
            </w:r>
            <w:r w:rsidR="00377986">
              <w:rPr>
                <w:sz w:val="18"/>
                <w:szCs w:val="18"/>
              </w:rPr>
              <w:t xml:space="preserve"> </w:t>
            </w:r>
            <w:r w:rsidR="00755CB5">
              <w:rPr>
                <w:sz w:val="18"/>
                <w:szCs w:val="18"/>
              </w:rPr>
              <w:t>(Table Talks)</w:t>
            </w:r>
            <w:r>
              <w:rPr>
                <w:sz w:val="18"/>
                <w:szCs w:val="18"/>
              </w:rPr>
              <w:t xml:space="preserve"> Proposals for HS Annual Conference</w:t>
            </w:r>
          </w:p>
        </w:tc>
        <w:tc>
          <w:tcPr>
            <w:tcW w:w="2809" w:type="dxa"/>
          </w:tcPr>
          <w:p w14:paraId="4080FE58" w14:textId="77777777" w:rsidR="00886A91" w:rsidRPr="004E62C4" w:rsidRDefault="00886A91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0E2140DB" w:rsidR="0080440F" w:rsidRPr="00E13747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E13747"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796D75A0" w14:textId="1BC9413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5CEA0030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>March 1</w:t>
            </w:r>
            <w:r w:rsidR="006D256E">
              <w:rPr>
                <w:sz w:val="18"/>
                <w:szCs w:val="18"/>
              </w:rPr>
              <w:t>4</w:t>
            </w:r>
          </w:p>
        </w:tc>
        <w:tc>
          <w:tcPr>
            <w:tcW w:w="6671" w:type="dxa"/>
            <w:vAlign w:val="center"/>
          </w:tcPr>
          <w:p w14:paraId="4A823263" w14:textId="4DEDD21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9971B50" w14:textId="77777777" w:rsidTr="00BE4914">
        <w:trPr>
          <w:trHeight w:val="134"/>
          <w:jc w:val="center"/>
        </w:trPr>
        <w:tc>
          <w:tcPr>
            <w:tcW w:w="1359" w:type="dxa"/>
            <w:vAlign w:val="center"/>
          </w:tcPr>
          <w:p w14:paraId="39B1F231" w14:textId="4854FE40" w:rsidR="0080440F" w:rsidRPr="003B23AB" w:rsidRDefault="0080440F" w:rsidP="0080440F">
            <w:pPr>
              <w:spacing w:before="30"/>
              <w:rPr>
                <w:sz w:val="18"/>
                <w:szCs w:val="18"/>
              </w:rPr>
            </w:pPr>
            <w:r w:rsidRPr="003B23AB">
              <w:rPr>
                <w:sz w:val="18"/>
                <w:szCs w:val="18"/>
              </w:rPr>
              <w:t>March 18</w:t>
            </w:r>
          </w:p>
        </w:tc>
        <w:tc>
          <w:tcPr>
            <w:tcW w:w="6671" w:type="dxa"/>
            <w:vAlign w:val="center"/>
          </w:tcPr>
          <w:p w14:paraId="7AA50E1D" w14:textId="7F89696B" w:rsidR="0080440F" w:rsidRPr="00091833" w:rsidRDefault="0080440F" w:rsidP="0080440F">
            <w:pPr>
              <w:spacing w:before="30"/>
              <w:rPr>
                <w:sz w:val="18"/>
                <w:szCs w:val="18"/>
              </w:rPr>
            </w:pPr>
            <w:r w:rsidRPr="00091833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727CFA02" w:rsidR="0080440F" w:rsidRPr="00E81F32" w:rsidRDefault="0080440F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 xml:space="preserve">March 30 </w:t>
            </w:r>
          </w:p>
        </w:tc>
        <w:tc>
          <w:tcPr>
            <w:tcW w:w="6671" w:type="dxa"/>
            <w:vAlign w:val="center"/>
          </w:tcPr>
          <w:p w14:paraId="6366681A" w14:textId="40ED1BD1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7BF3C11A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4C53F343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3B23AB">
              <w:rPr>
                <w:sz w:val="18"/>
                <w:szCs w:val="18"/>
              </w:rPr>
              <w:t>April 10</w:t>
            </w:r>
          </w:p>
        </w:tc>
        <w:tc>
          <w:tcPr>
            <w:tcW w:w="6671" w:type="dxa"/>
            <w:vAlign w:val="center"/>
          </w:tcPr>
          <w:p w14:paraId="196D0E48" w14:textId="75AD1206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</w:t>
            </w:r>
            <w:r w:rsidRPr="00091833">
              <w:rPr>
                <w:sz w:val="18"/>
                <w:szCs w:val="18"/>
              </w:rPr>
              <w:t>Meeting at Irving Convention Center</w:t>
            </w:r>
          </w:p>
        </w:tc>
        <w:tc>
          <w:tcPr>
            <w:tcW w:w="2809" w:type="dxa"/>
          </w:tcPr>
          <w:p w14:paraId="07C99E0D" w14:textId="5143EEB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5A923B6E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 xml:space="preserve">April </w:t>
            </w:r>
            <w:r>
              <w:rPr>
                <w:sz w:val="18"/>
                <w:szCs w:val="18"/>
              </w:rPr>
              <w:t>10-12</w:t>
            </w:r>
          </w:p>
        </w:tc>
        <w:tc>
          <w:tcPr>
            <w:tcW w:w="6671" w:type="dxa"/>
            <w:vAlign w:val="center"/>
          </w:tcPr>
          <w:p w14:paraId="096939F4" w14:textId="58D67DA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 w:rsidRPr="00091833">
              <w:rPr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50AC4584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588801D6" w:rsidR="0080440F" w:rsidRPr="00632BFA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1</w:t>
            </w:r>
            <w:r w:rsidR="00840F79">
              <w:rPr>
                <w:sz w:val="18"/>
                <w:szCs w:val="18"/>
              </w:rPr>
              <w:t>2 - 14</w:t>
            </w:r>
          </w:p>
        </w:tc>
        <w:tc>
          <w:tcPr>
            <w:tcW w:w="6671" w:type="dxa"/>
            <w:vAlign w:val="center"/>
          </w:tcPr>
          <w:p w14:paraId="0E568548" w14:textId="61DE9DB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 Pres</w:t>
            </w:r>
            <w:r>
              <w:rPr>
                <w:sz w:val="18"/>
                <w:szCs w:val="18"/>
              </w:rPr>
              <w:t>/Coo</w:t>
            </w:r>
            <w:r w:rsidR="00194929">
              <w:rPr>
                <w:sz w:val="18"/>
                <w:szCs w:val="18"/>
              </w:rPr>
              <w:t>r.</w:t>
            </w:r>
            <w:r w:rsidR="00B273C6">
              <w:rPr>
                <w:sz w:val="18"/>
                <w:szCs w:val="18"/>
              </w:rPr>
              <w:t xml:space="preserve">) (Board June </w:t>
            </w:r>
            <w:r w:rsidR="00475BFB">
              <w:rPr>
                <w:sz w:val="18"/>
                <w:szCs w:val="18"/>
              </w:rPr>
              <w:t xml:space="preserve">11 </w:t>
            </w:r>
            <w:r w:rsidR="00B273C6">
              <w:rPr>
                <w:sz w:val="18"/>
                <w:szCs w:val="18"/>
              </w:rPr>
              <w:t>– 14)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809" w:type="dxa"/>
          </w:tcPr>
          <w:p w14:paraId="2843D527" w14:textId="483CD7FD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477B1A">
      <w:headerReference w:type="default" r:id="rId11"/>
      <w:pgSz w:w="12240" w:h="15840"/>
      <w:pgMar w:top="432" w:right="720" w:bottom="288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1F34A" w14:textId="77777777" w:rsidR="00950753" w:rsidRDefault="00950753" w:rsidP="004D4986">
      <w:pPr>
        <w:spacing w:after="0" w:line="240" w:lineRule="auto"/>
      </w:pPr>
      <w:r>
        <w:separator/>
      </w:r>
    </w:p>
  </w:endnote>
  <w:endnote w:type="continuationSeparator" w:id="0">
    <w:p w14:paraId="28CE8D2E" w14:textId="77777777" w:rsidR="00950753" w:rsidRDefault="00950753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13B787" w14:textId="77777777" w:rsidR="00950753" w:rsidRDefault="00950753" w:rsidP="004D4986">
      <w:pPr>
        <w:spacing w:after="0" w:line="240" w:lineRule="auto"/>
      </w:pPr>
      <w:r>
        <w:separator/>
      </w:r>
    </w:p>
  </w:footnote>
  <w:footnote w:type="continuationSeparator" w:id="0">
    <w:p w14:paraId="107051E8" w14:textId="77777777" w:rsidR="00950753" w:rsidRDefault="00950753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AC863" w14:textId="77777777" w:rsidR="00CC1F8D" w:rsidRPr="00790C6A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0C6A">
      <w:rPr>
        <w:b/>
        <w:sz w:val="24"/>
        <w:szCs w:val="24"/>
      </w:rPr>
      <w:t>TEXAS ASSOCIATION OF STUDENT COUNCILS</w:t>
    </w:r>
  </w:p>
  <w:p w14:paraId="30563E68" w14:textId="3D7E0E81" w:rsidR="00CC1F8D" w:rsidRPr="00790C6A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b/>
        <w:sz w:val="24"/>
        <w:szCs w:val="24"/>
      </w:rPr>
      <w:t xml:space="preserve">Event Planner </w:t>
    </w:r>
    <w:r w:rsidR="00727021">
      <w:rPr>
        <w:b/>
        <w:sz w:val="24"/>
        <w:szCs w:val="24"/>
      </w:rPr>
      <w:t xml:space="preserve"> Dec. – June </w:t>
    </w:r>
    <w:r w:rsidRPr="00790C6A">
      <w:rPr>
        <w:b/>
        <w:sz w:val="24"/>
        <w:szCs w:val="24"/>
      </w:rPr>
      <w:t>20</w:t>
    </w:r>
    <w:r w:rsidR="00702F8F" w:rsidRPr="00790C6A">
      <w:rPr>
        <w:b/>
        <w:sz w:val="24"/>
        <w:szCs w:val="24"/>
      </w:rPr>
      <w:t>2</w:t>
    </w:r>
    <w:r w:rsidR="00983BE7">
      <w:rPr>
        <w:b/>
        <w:sz w:val="24"/>
        <w:szCs w:val="24"/>
      </w:rPr>
      <w:t>1</w:t>
    </w:r>
    <w:r w:rsidR="00702F8F" w:rsidRPr="00790C6A">
      <w:rPr>
        <w:b/>
        <w:sz w:val="24"/>
        <w:szCs w:val="24"/>
      </w:rPr>
      <w:t>-202</w:t>
    </w:r>
    <w:r w:rsidR="00983BE7">
      <w:rPr>
        <w:b/>
        <w:sz w:val="24"/>
        <w:szCs w:val="24"/>
      </w:rPr>
      <w:t>2</w:t>
    </w:r>
    <w:r w:rsidR="000A482F">
      <w:rPr>
        <w:b/>
        <w:sz w:val="24"/>
        <w:szCs w:val="24"/>
      </w:rPr>
      <w:t xml:space="preserve">  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12F52"/>
    <w:rsid w:val="00023A28"/>
    <w:rsid w:val="00037532"/>
    <w:rsid w:val="00041C46"/>
    <w:rsid w:val="00052DF9"/>
    <w:rsid w:val="000714DE"/>
    <w:rsid w:val="000739BF"/>
    <w:rsid w:val="0007742E"/>
    <w:rsid w:val="00077ECD"/>
    <w:rsid w:val="0008639F"/>
    <w:rsid w:val="00091833"/>
    <w:rsid w:val="0009464D"/>
    <w:rsid w:val="000A3435"/>
    <w:rsid w:val="000A482F"/>
    <w:rsid w:val="000D30FC"/>
    <w:rsid w:val="00101B39"/>
    <w:rsid w:val="00125CA9"/>
    <w:rsid w:val="00130D61"/>
    <w:rsid w:val="00130E40"/>
    <w:rsid w:val="00135EB8"/>
    <w:rsid w:val="00151EBE"/>
    <w:rsid w:val="00155566"/>
    <w:rsid w:val="00156969"/>
    <w:rsid w:val="00164FF0"/>
    <w:rsid w:val="0018361C"/>
    <w:rsid w:val="00184DF1"/>
    <w:rsid w:val="00194929"/>
    <w:rsid w:val="001959E5"/>
    <w:rsid w:val="001975EE"/>
    <w:rsid w:val="001A1424"/>
    <w:rsid w:val="001A19F0"/>
    <w:rsid w:val="001B40B2"/>
    <w:rsid w:val="001D4D2E"/>
    <w:rsid w:val="001E48C1"/>
    <w:rsid w:val="001E7CC3"/>
    <w:rsid w:val="001F266F"/>
    <w:rsid w:val="001F4C96"/>
    <w:rsid w:val="0020566C"/>
    <w:rsid w:val="00233630"/>
    <w:rsid w:val="002355D8"/>
    <w:rsid w:val="00251CDF"/>
    <w:rsid w:val="00254CB3"/>
    <w:rsid w:val="0026182F"/>
    <w:rsid w:val="002620A3"/>
    <w:rsid w:val="002631E6"/>
    <w:rsid w:val="00286AC8"/>
    <w:rsid w:val="00291121"/>
    <w:rsid w:val="002952F4"/>
    <w:rsid w:val="002A0B7B"/>
    <w:rsid w:val="002E7F25"/>
    <w:rsid w:val="002F4ED8"/>
    <w:rsid w:val="00322A9D"/>
    <w:rsid w:val="00323CAF"/>
    <w:rsid w:val="00324AE7"/>
    <w:rsid w:val="00334AF9"/>
    <w:rsid w:val="0033578A"/>
    <w:rsid w:val="003416BA"/>
    <w:rsid w:val="00377986"/>
    <w:rsid w:val="003A5632"/>
    <w:rsid w:val="003B23AB"/>
    <w:rsid w:val="003B5160"/>
    <w:rsid w:val="003C2735"/>
    <w:rsid w:val="003C3334"/>
    <w:rsid w:val="003C5F19"/>
    <w:rsid w:val="003E2A32"/>
    <w:rsid w:val="004005C0"/>
    <w:rsid w:val="00415E81"/>
    <w:rsid w:val="00416286"/>
    <w:rsid w:val="004165D4"/>
    <w:rsid w:val="004234B0"/>
    <w:rsid w:val="00425AC0"/>
    <w:rsid w:val="00433D4A"/>
    <w:rsid w:val="00456E54"/>
    <w:rsid w:val="00462C10"/>
    <w:rsid w:val="0047134A"/>
    <w:rsid w:val="00475BFB"/>
    <w:rsid w:val="00476AAD"/>
    <w:rsid w:val="00477B1A"/>
    <w:rsid w:val="004B7EEF"/>
    <w:rsid w:val="004C17BB"/>
    <w:rsid w:val="004D1791"/>
    <w:rsid w:val="004D4986"/>
    <w:rsid w:val="004D6745"/>
    <w:rsid w:val="004E62C4"/>
    <w:rsid w:val="004E662D"/>
    <w:rsid w:val="004E66D9"/>
    <w:rsid w:val="004E7938"/>
    <w:rsid w:val="004F0313"/>
    <w:rsid w:val="004F0CB8"/>
    <w:rsid w:val="004F3C14"/>
    <w:rsid w:val="00516AE3"/>
    <w:rsid w:val="0053681F"/>
    <w:rsid w:val="005445B6"/>
    <w:rsid w:val="005601A1"/>
    <w:rsid w:val="00563ECC"/>
    <w:rsid w:val="00570DA4"/>
    <w:rsid w:val="005810E9"/>
    <w:rsid w:val="00583250"/>
    <w:rsid w:val="005863D1"/>
    <w:rsid w:val="00591E19"/>
    <w:rsid w:val="00597DFE"/>
    <w:rsid w:val="005B11FA"/>
    <w:rsid w:val="005B3AFD"/>
    <w:rsid w:val="005B6714"/>
    <w:rsid w:val="005C6EAF"/>
    <w:rsid w:val="005D21E7"/>
    <w:rsid w:val="005D4A06"/>
    <w:rsid w:val="005F72A2"/>
    <w:rsid w:val="00601A98"/>
    <w:rsid w:val="00606C4C"/>
    <w:rsid w:val="00632BFA"/>
    <w:rsid w:val="00647438"/>
    <w:rsid w:val="0065403D"/>
    <w:rsid w:val="00661A63"/>
    <w:rsid w:val="0066752A"/>
    <w:rsid w:val="006809CF"/>
    <w:rsid w:val="006908ED"/>
    <w:rsid w:val="006B58BE"/>
    <w:rsid w:val="006C5DAD"/>
    <w:rsid w:val="006D256E"/>
    <w:rsid w:val="006D2954"/>
    <w:rsid w:val="006D6871"/>
    <w:rsid w:val="006E1304"/>
    <w:rsid w:val="006E22FF"/>
    <w:rsid w:val="00702F8F"/>
    <w:rsid w:val="00703607"/>
    <w:rsid w:val="00703D52"/>
    <w:rsid w:val="007246CB"/>
    <w:rsid w:val="007248BF"/>
    <w:rsid w:val="00727021"/>
    <w:rsid w:val="0073753C"/>
    <w:rsid w:val="0073764F"/>
    <w:rsid w:val="00740554"/>
    <w:rsid w:val="0074217A"/>
    <w:rsid w:val="007462AE"/>
    <w:rsid w:val="00747237"/>
    <w:rsid w:val="0075225D"/>
    <w:rsid w:val="00755CB5"/>
    <w:rsid w:val="0075773C"/>
    <w:rsid w:val="00765B01"/>
    <w:rsid w:val="007806D4"/>
    <w:rsid w:val="00782EDD"/>
    <w:rsid w:val="00790C6A"/>
    <w:rsid w:val="007A0D7B"/>
    <w:rsid w:val="007A1766"/>
    <w:rsid w:val="007A43FD"/>
    <w:rsid w:val="007B4D5A"/>
    <w:rsid w:val="007C0809"/>
    <w:rsid w:val="007C6940"/>
    <w:rsid w:val="007D2C63"/>
    <w:rsid w:val="007E59F1"/>
    <w:rsid w:val="007F0C36"/>
    <w:rsid w:val="00802878"/>
    <w:rsid w:val="0080440F"/>
    <w:rsid w:val="0081248B"/>
    <w:rsid w:val="00812A26"/>
    <w:rsid w:val="00812D00"/>
    <w:rsid w:val="00833928"/>
    <w:rsid w:val="00840F79"/>
    <w:rsid w:val="00841C6B"/>
    <w:rsid w:val="00844DCE"/>
    <w:rsid w:val="008464AC"/>
    <w:rsid w:val="008464E1"/>
    <w:rsid w:val="00863135"/>
    <w:rsid w:val="00864B03"/>
    <w:rsid w:val="0087699F"/>
    <w:rsid w:val="00885989"/>
    <w:rsid w:val="008865BC"/>
    <w:rsid w:val="00886A91"/>
    <w:rsid w:val="00887D20"/>
    <w:rsid w:val="008B2DE1"/>
    <w:rsid w:val="008C4D0D"/>
    <w:rsid w:val="008D3D33"/>
    <w:rsid w:val="008E02A9"/>
    <w:rsid w:val="008E3C5C"/>
    <w:rsid w:val="008F5510"/>
    <w:rsid w:val="008F750C"/>
    <w:rsid w:val="009030D2"/>
    <w:rsid w:val="00936F09"/>
    <w:rsid w:val="00942221"/>
    <w:rsid w:val="009441A5"/>
    <w:rsid w:val="00947272"/>
    <w:rsid w:val="00950753"/>
    <w:rsid w:val="009725E6"/>
    <w:rsid w:val="00975F0C"/>
    <w:rsid w:val="009820D4"/>
    <w:rsid w:val="00983BE7"/>
    <w:rsid w:val="009878CE"/>
    <w:rsid w:val="00991254"/>
    <w:rsid w:val="00992A8F"/>
    <w:rsid w:val="00992EDD"/>
    <w:rsid w:val="00995EE4"/>
    <w:rsid w:val="00996F2C"/>
    <w:rsid w:val="009A1FBF"/>
    <w:rsid w:val="009A497F"/>
    <w:rsid w:val="009A5A21"/>
    <w:rsid w:val="009B621B"/>
    <w:rsid w:val="009C2B21"/>
    <w:rsid w:val="009D69A0"/>
    <w:rsid w:val="009E451C"/>
    <w:rsid w:val="00A11984"/>
    <w:rsid w:val="00A161DE"/>
    <w:rsid w:val="00A16462"/>
    <w:rsid w:val="00A463B2"/>
    <w:rsid w:val="00A56704"/>
    <w:rsid w:val="00A67592"/>
    <w:rsid w:val="00A82E0C"/>
    <w:rsid w:val="00A941A6"/>
    <w:rsid w:val="00A945D7"/>
    <w:rsid w:val="00AF504B"/>
    <w:rsid w:val="00B00051"/>
    <w:rsid w:val="00B10EA6"/>
    <w:rsid w:val="00B15F68"/>
    <w:rsid w:val="00B273C6"/>
    <w:rsid w:val="00B507FB"/>
    <w:rsid w:val="00B81F27"/>
    <w:rsid w:val="00B834F9"/>
    <w:rsid w:val="00B93B9B"/>
    <w:rsid w:val="00B97531"/>
    <w:rsid w:val="00BA024C"/>
    <w:rsid w:val="00BA6347"/>
    <w:rsid w:val="00BB6F27"/>
    <w:rsid w:val="00BC1575"/>
    <w:rsid w:val="00BC1C54"/>
    <w:rsid w:val="00BE3EAA"/>
    <w:rsid w:val="00BE4914"/>
    <w:rsid w:val="00BF2A1D"/>
    <w:rsid w:val="00C00C8B"/>
    <w:rsid w:val="00C02648"/>
    <w:rsid w:val="00C077D1"/>
    <w:rsid w:val="00C1318D"/>
    <w:rsid w:val="00C310A7"/>
    <w:rsid w:val="00C417C6"/>
    <w:rsid w:val="00C43B2A"/>
    <w:rsid w:val="00C47A4C"/>
    <w:rsid w:val="00C53F7C"/>
    <w:rsid w:val="00C60644"/>
    <w:rsid w:val="00C63A3B"/>
    <w:rsid w:val="00C65240"/>
    <w:rsid w:val="00C672F3"/>
    <w:rsid w:val="00C7009B"/>
    <w:rsid w:val="00C7419D"/>
    <w:rsid w:val="00C82C97"/>
    <w:rsid w:val="00C952FA"/>
    <w:rsid w:val="00C95C70"/>
    <w:rsid w:val="00CC0819"/>
    <w:rsid w:val="00CC19EF"/>
    <w:rsid w:val="00CC1E2B"/>
    <w:rsid w:val="00CC1F8D"/>
    <w:rsid w:val="00CE50E9"/>
    <w:rsid w:val="00D05CC0"/>
    <w:rsid w:val="00D25E63"/>
    <w:rsid w:val="00D313AC"/>
    <w:rsid w:val="00D3585F"/>
    <w:rsid w:val="00D37612"/>
    <w:rsid w:val="00D452B3"/>
    <w:rsid w:val="00D55614"/>
    <w:rsid w:val="00D5579A"/>
    <w:rsid w:val="00D601F3"/>
    <w:rsid w:val="00D64884"/>
    <w:rsid w:val="00D65BEF"/>
    <w:rsid w:val="00D70883"/>
    <w:rsid w:val="00D70B72"/>
    <w:rsid w:val="00D729A7"/>
    <w:rsid w:val="00D72B07"/>
    <w:rsid w:val="00D743A4"/>
    <w:rsid w:val="00D76F77"/>
    <w:rsid w:val="00D820A1"/>
    <w:rsid w:val="00D85C15"/>
    <w:rsid w:val="00D863EC"/>
    <w:rsid w:val="00D86C2E"/>
    <w:rsid w:val="00DA3028"/>
    <w:rsid w:val="00DA73B6"/>
    <w:rsid w:val="00DE1C59"/>
    <w:rsid w:val="00DE5BB5"/>
    <w:rsid w:val="00DE6884"/>
    <w:rsid w:val="00E04B9A"/>
    <w:rsid w:val="00E13747"/>
    <w:rsid w:val="00E24E46"/>
    <w:rsid w:val="00E26B26"/>
    <w:rsid w:val="00E4371A"/>
    <w:rsid w:val="00E53390"/>
    <w:rsid w:val="00E55023"/>
    <w:rsid w:val="00E5663E"/>
    <w:rsid w:val="00E61709"/>
    <w:rsid w:val="00E73417"/>
    <w:rsid w:val="00E7461C"/>
    <w:rsid w:val="00E80F6E"/>
    <w:rsid w:val="00E81F32"/>
    <w:rsid w:val="00E92313"/>
    <w:rsid w:val="00EA5E17"/>
    <w:rsid w:val="00EB00A2"/>
    <w:rsid w:val="00EB67D7"/>
    <w:rsid w:val="00EC2C1E"/>
    <w:rsid w:val="00EC2D56"/>
    <w:rsid w:val="00EC3615"/>
    <w:rsid w:val="00EC54B5"/>
    <w:rsid w:val="00EC6BE9"/>
    <w:rsid w:val="00ED430D"/>
    <w:rsid w:val="00EE6D35"/>
    <w:rsid w:val="00EF180E"/>
    <w:rsid w:val="00F16F55"/>
    <w:rsid w:val="00F20CA9"/>
    <w:rsid w:val="00F21562"/>
    <w:rsid w:val="00F266CC"/>
    <w:rsid w:val="00F62787"/>
    <w:rsid w:val="00F767DF"/>
    <w:rsid w:val="00F8627C"/>
    <w:rsid w:val="00F91AF0"/>
    <w:rsid w:val="00F940C4"/>
    <w:rsid w:val="00FB1D03"/>
    <w:rsid w:val="00FB5766"/>
    <w:rsid w:val="00FB635C"/>
    <w:rsid w:val="00FB6D7F"/>
    <w:rsid w:val="00FC2208"/>
    <w:rsid w:val="00FC342A"/>
    <w:rsid w:val="00FD4F2F"/>
    <w:rsid w:val="00FE29F5"/>
    <w:rsid w:val="00FF6E5E"/>
    <w:rsid w:val="00FF7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3" ma:contentTypeDescription="Create a new document." ma:contentTypeScope="" ma:versionID="c1aaf77b6c198735d05b7257af4d74f6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d2d04511284d35856c2cd9efe647082b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C8BA5C-5F9E-47E3-A6AF-CDDEBE25A0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DBD422-3250-4CB9-BCD3-2970BD2007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0E9902-2973-4B9E-AA6C-BD43CE291A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0A9DD4-D658-4392-A200-1CD3539ED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y Hamm</dc:creator>
  <cp:lastModifiedBy>Terry Hamm</cp:lastModifiedBy>
  <cp:revision>6</cp:revision>
  <cp:lastPrinted>2021-04-26T21:24:00Z</cp:lastPrinted>
  <dcterms:created xsi:type="dcterms:W3CDTF">2021-11-30T17:17:00Z</dcterms:created>
  <dcterms:modified xsi:type="dcterms:W3CDTF">2021-11-30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6883600</vt:r8>
  </property>
</Properties>
</file>